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0098DB"/>
  <w:body>
    <w:p w14:paraId="37194DCC" w14:textId="218E1187" w:rsidR="00807435" w:rsidRDefault="00012875">
      <w:pPr>
        <w:rPr>
          <w:rFonts w:ascii="Arial" w:hAnsi="Arial" w:cs="Arial"/>
          <w:noProof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4F13D1" wp14:editId="46498F0B">
                <wp:simplePos x="0" y="0"/>
                <wp:positionH relativeFrom="margin">
                  <wp:posOffset>-179070</wp:posOffset>
                </wp:positionH>
                <wp:positionV relativeFrom="paragraph">
                  <wp:posOffset>-9525</wp:posOffset>
                </wp:positionV>
                <wp:extent cx="7591425" cy="46672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9142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05CC" w14:textId="633251D4" w:rsidR="00D4296A" w:rsidRPr="0096348E" w:rsidRDefault="00AF2369" w:rsidP="0096348E">
                            <w:pPr>
                              <w:shd w:val="clear" w:color="auto" w:fill="0098DB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Provide </w:t>
                            </w:r>
                            <w:r w:rsidR="008B1E06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feedback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for the Kelly Street Park Projec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4F13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.1pt;margin-top:-.75pt;width:597.75pt;height:36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" filled="f" stroked="f">
                <v:textbox>
                  <w:txbxContent>
                    <w:p w14:paraId="559A05CC" w14:textId="633251D4" w:rsidR="00D4296A" w:rsidRPr="0096348E" w:rsidRDefault="00AF2369" w:rsidP="0096348E">
                      <w:pPr>
                        <w:shd w:val="clear" w:color="auto" w:fill="0098DB"/>
                        <w:jc w:val="center"/>
                        <w:rPr>
                          <w:sz w:val="44"/>
                          <w:szCs w:val="44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Provide </w:t>
                      </w:r>
                      <w:r w:rsidR="008B1E06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4"/>
                          <w:szCs w:val="44"/>
                        </w:rPr>
                        <w:t>feedback</w:t>
                      </w:r>
                      <w:r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for the Kelly Street Park Project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CA53B7" w14:textId="10D13BF6" w:rsidR="0036414C" w:rsidRDefault="0036414C">
      <w:pPr>
        <w:rPr>
          <w:rFonts w:ascii="Arial" w:hAnsi="Arial" w:cs="Arial"/>
          <w:noProof/>
          <w:sz w:val="20"/>
          <w:szCs w:val="20"/>
        </w:rPr>
      </w:pPr>
    </w:p>
    <w:p w14:paraId="4CFA6DB2" w14:textId="46D30F91" w:rsidR="001919A3" w:rsidRDefault="008B1E0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13399066" wp14:editId="40FC8F84">
                <wp:simplePos x="0" y="0"/>
                <wp:positionH relativeFrom="page">
                  <wp:posOffset>3552825</wp:posOffset>
                </wp:positionH>
                <wp:positionV relativeFrom="paragraph">
                  <wp:posOffset>1041400</wp:posOffset>
                </wp:positionV>
                <wp:extent cx="3744595" cy="10477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4595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35D8B" w14:textId="42DB612A" w:rsidR="003D2BE8" w:rsidRPr="0018078F" w:rsidRDefault="00AF2369" w:rsidP="00767488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uesday</w:t>
                            </w:r>
                            <w:r w:rsidR="00CA25D8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, </w:t>
                            </w:r>
                            <w:r w:rsidR="008B1E06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rch 14</w:t>
                            </w:r>
                            <w:r w:rsidR="003D2BE8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C10AE2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t </w:t>
                            </w:r>
                            <w:r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="00C10AE2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</w:t>
                            </w:r>
                            <w:r w:rsidR="00E00521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="00C10AE2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</w:t>
                            </w:r>
                            <w:r w:rsidR="00E00521" w:rsidRPr="0018078F">
                              <w:rPr>
                                <w:rStyle w:val="Strong"/>
                                <w:rFonts w:ascii="Open Sans" w:hAnsi="Open Sans" w:cs="Open Sans"/>
                                <w:color w:val="FF8017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46FC96D2" w14:textId="291BA7E9" w:rsidR="00D4296A" w:rsidRDefault="00AF2369" w:rsidP="00AF2369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inda Vista Recreation Center</w:t>
                            </w:r>
                          </w:p>
                          <w:p w14:paraId="250565E5" w14:textId="6B4F09CB" w:rsidR="00AF2369" w:rsidRDefault="00AF2369" w:rsidP="00AF2369">
                            <w:pPr>
                              <w:jc w:val="center"/>
                              <w:rPr>
                                <w:rStyle w:val="Strong"/>
                                <w:rFonts w:ascii="Open Sans" w:hAnsi="Open Sans" w:cs="Open San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7064 Levant Street</w:t>
                            </w:r>
                          </w:p>
                          <w:p w14:paraId="523797EC" w14:textId="73CE94F6" w:rsidR="00AF2369" w:rsidRPr="00AF2369" w:rsidRDefault="00AF2369" w:rsidP="00AF2369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Strong"/>
                                <w:rFonts w:ascii="Open Sans" w:hAnsi="Open Sans" w:cs="Open San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n Diego, CA 921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99066" id="_x0000_s1027" type="#_x0000_t202" style="position:absolute;margin-left:279.75pt;margin-top:82pt;width:294.85pt;height:82.5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" filled="f" stroked="f">
                <v:textbox>
                  <w:txbxContent>
                    <w:p w14:paraId="49035D8B" w14:textId="42DB612A" w:rsidR="003D2BE8" w:rsidRPr="0018078F" w:rsidRDefault="00AF2369" w:rsidP="00767488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uesday</w:t>
                      </w:r>
                      <w:r w:rsidR="00CA25D8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, </w:t>
                      </w:r>
                      <w:r w:rsidR="008B1E06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rch 14</w:t>
                      </w:r>
                      <w:r w:rsidR="003D2BE8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C10AE2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t </w:t>
                      </w:r>
                      <w:r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="00C10AE2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</w:t>
                      </w:r>
                      <w:r w:rsidR="00E00521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="00C10AE2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</w:t>
                      </w:r>
                      <w:r w:rsidR="00E00521" w:rsidRPr="0018078F">
                        <w:rPr>
                          <w:rStyle w:val="Strong"/>
                          <w:rFonts w:ascii="Open Sans" w:hAnsi="Open Sans" w:cs="Open Sans"/>
                          <w:color w:val="FF8017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46FC96D2" w14:textId="291BA7E9" w:rsidR="00D4296A" w:rsidRDefault="00AF2369" w:rsidP="00AF2369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inda Vista Recreation Center</w:t>
                      </w:r>
                    </w:p>
                    <w:p w14:paraId="250565E5" w14:textId="6B4F09CB" w:rsidR="00AF2369" w:rsidRDefault="00AF2369" w:rsidP="00AF2369">
                      <w:pPr>
                        <w:jc w:val="center"/>
                        <w:rPr>
                          <w:rStyle w:val="Strong"/>
                          <w:rFonts w:ascii="Open Sans" w:hAnsi="Open Sans" w:cs="Open San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7064 Levant Street</w:t>
                      </w:r>
                    </w:p>
                    <w:p w14:paraId="523797EC" w14:textId="73CE94F6" w:rsidR="00AF2369" w:rsidRPr="00AF2369" w:rsidRDefault="00AF2369" w:rsidP="00AF2369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</w:rPr>
                      </w:pPr>
                      <w:r>
                        <w:rPr>
                          <w:rStyle w:val="Strong"/>
                          <w:rFonts w:ascii="Open Sans" w:hAnsi="Open Sans" w:cs="Open San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an Diego, CA 92111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8CFF36" wp14:editId="2A090904">
                <wp:simplePos x="0" y="0"/>
                <wp:positionH relativeFrom="page">
                  <wp:posOffset>3219450</wp:posOffset>
                </wp:positionH>
                <wp:positionV relativeFrom="paragraph">
                  <wp:posOffset>127000</wp:posOffset>
                </wp:positionV>
                <wp:extent cx="4381500" cy="10191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1019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85B944" w14:textId="7BD3252C" w:rsidR="00C366BF" w:rsidRPr="00491F57" w:rsidRDefault="00C366BF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25"/>
                                <w:szCs w:val="25"/>
                              </w:rPr>
                            </w:pPr>
                            <w:r w:rsidRPr="00491F57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>The City of San Diego invites you</w:t>
                            </w:r>
                            <w:r w:rsidR="00AF2369" w:rsidRPr="00491F57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to provide feedback on the </w:t>
                            </w:r>
                            <w:r w:rsidR="008B1E06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>General Development Plan</w:t>
                            </w:r>
                            <w:r w:rsidR="00AF2369" w:rsidRPr="00491F57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for the Kelly Street Park project at the next Linda Vista </w:t>
                            </w:r>
                            <w:r w:rsidR="00491F57" w:rsidRPr="00491F57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>Community Recreation Group</w:t>
                            </w:r>
                            <w:r w:rsidR="00AF2369" w:rsidRPr="00491F57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meet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CFF36" id="Text Box 7" o:spid="_x0000_s1028" type="#_x0000_t202" style="position:absolute;margin-left:253.5pt;margin-top:10pt;width:345pt;height:80.2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" fillcolor="white [3212]" stroked="f" strokeweight=".5pt">
                <v:fill opacity="0"/>
                <v:textbox>
                  <w:txbxContent>
                    <w:p w14:paraId="1685B944" w14:textId="7BD3252C" w:rsidR="00C366BF" w:rsidRPr="00491F57" w:rsidRDefault="00C366BF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25"/>
                          <w:szCs w:val="25"/>
                        </w:rPr>
                      </w:pPr>
                      <w:r w:rsidRPr="00491F57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>The City of San Diego invites you</w:t>
                      </w:r>
                      <w:r w:rsidR="00AF2369" w:rsidRPr="00491F57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 xml:space="preserve"> to provide feedback on the </w:t>
                      </w:r>
                      <w:r w:rsidR="008B1E06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>General Development Plan</w:t>
                      </w:r>
                      <w:r w:rsidR="00AF2369" w:rsidRPr="00491F57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 xml:space="preserve"> for the Kelly Street Park project at the next Linda Vista </w:t>
                      </w:r>
                      <w:r w:rsidR="00491F57" w:rsidRPr="00491F57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>Community Recreation Group</w:t>
                      </w:r>
                      <w:r w:rsidR="00AF2369" w:rsidRPr="00491F57">
                        <w:rPr>
                          <w:rFonts w:ascii="Open Sans" w:hAnsi="Open Sans" w:cs="Open Sans"/>
                          <w:b/>
                          <w:color w:val="000000" w:themeColor="text1"/>
                          <w:sz w:val="25"/>
                          <w:szCs w:val="25"/>
                        </w:rPr>
                        <w:t xml:space="preserve"> meeting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D3FF04" wp14:editId="4076A52E">
                <wp:simplePos x="0" y="0"/>
                <wp:positionH relativeFrom="page">
                  <wp:posOffset>4448175</wp:posOffset>
                </wp:positionH>
                <wp:positionV relativeFrom="paragraph">
                  <wp:posOffset>2041525</wp:posOffset>
                </wp:positionV>
                <wp:extent cx="3162300" cy="2114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2114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E85448" w14:textId="047100C2" w:rsidR="000C75CC" w:rsidRPr="000C75CC" w:rsidRDefault="000C75CC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</w:pPr>
                            <w:r w:rsidRPr="000C75CC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For more information, visit</w:t>
                            </w:r>
                          </w:p>
                          <w:p w14:paraId="63B2BCF9" w14:textId="6C9C7E5B" w:rsidR="000C75CC" w:rsidRPr="000C75CC" w:rsidRDefault="000C75CC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</w:pPr>
                            <w:r w:rsidRPr="000C75CC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SanDiego.gov/</w:t>
                            </w:r>
                            <w:proofErr w:type="spellStart"/>
                            <w:r w:rsidRPr="000C75CC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KellyStreetPark</w:t>
                            </w:r>
                            <w:proofErr w:type="spellEnd"/>
                          </w:p>
                          <w:p w14:paraId="0E9D402A" w14:textId="41B345C7" w:rsidR="000C75CC" w:rsidRPr="008B1E06" w:rsidRDefault="000C75CC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CE465E8" w14:textId="7C5B1B44" w:rsidR="00AF2369" w:rsidRDefault="003F726E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</w:pPr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Para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obtener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más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información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español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visite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el enlace o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escanee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el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código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QR y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seleccione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la palabra "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inglés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"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la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esquina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derecha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para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cambiar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el </w:t>
                            </w:r>
                            <w:proofErr w:type="spellStart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idioma</w:t>
                            </w:r>
                            <w:proofErr w:type="spellEnd"/>
                            <w:r w:rsidRPr="003F726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4E3202AD" w14:textId="77777777" w:rsidR="003F726E" w:rsidRPr="008B1E06" w:rsidRDefault="003F726E" w:rsidP="000C75CC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F94E06" w14:textId="3957382B" w:rsidR="000C75CC" w:rsidRPr="000C75CC" w:rsidRDefault="0064052E" w:rsidP="0064052E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Để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biết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hêm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hông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tin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bằng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iếng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Việt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ruy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cập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liên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kết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rên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hoặc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quét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mã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QR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nhấp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chữ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 "English" ở 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góc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rên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cùng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bên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phải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để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thay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đổi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ngôn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ngữ</w:t>
                            </w:r>
                            <w:proofErr w:type="spellEnd"/>
                            <w:r w:rsidRPr="0064052E">
                              <w:rPr>
                                <w:rFonts w:ascii="Open Sans" w:hAnsi="Open Sans" w:cs="Open Sans"/>
                                <w:b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3FF04" id="Text Box 3" o:spid="_x0000_s1029" type="#_x0000_t202" style="position:absolute;margin-left:350.25pt;margin-top:160.75pt;width:249pt;height:166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" fillcolor="white [3212]" stroked="f" strokeweight=".5pt">
                <v:fill opacity="0"/>
                <v:textbox>
                  <w:txbxContent>
                    <w:p w14:paraId="26E85448" w14:textId="047100C2" w:rsidR="000C75CC" w:rsidRPr="000C75CC" w:rsidRDefault="000C75CC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</w:pPr>
                      <w:r w:rsidRPr="000C75CC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For more information, visit</w:t>
                      </w:r>
                    </w:p>
                    <w:p w14:paraId="63B2BCF9" w14:textId="6C9C7E5B" w:rsidR="000C75CC" w:rsidRPr="000C75CC" w:rsidRDefault="000C75CC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</w:pPr>
                      <w:r w:rsidRPr="000C75CC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SanDiego.gov/</w:t>
                      </w:r>
                      <w:proofErr w:type="spellStart"/>
                      <w:r w:rsidRPr="000C75CC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KellyStreetPark</w:t>
                      </w:r>
                      <w:proofErr w:type="spellEnd"/>
                    </w:p>
                    <w:p w14:paraId="0E9D402A" w14:textId="41B345C7" w:rsidR="000C75CC" w:rsidRPr="008B1E06" w:rsidRDefault="000C75CC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12"/>
                          <w:szCs w:val="12"/>
                        </w:rPr>
                      </w:pPr>
                    </w:p>
                    <w:p w14:paraId="4CE465E8" w14:textId="7C5B1B44" w:rsidR="00AF2369" w:rsidRDefault="003F726E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</w:pPr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Para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obtener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más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información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español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visite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el enlace o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escanee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el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código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QR y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seleccione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la palabra "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inglés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"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la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esquina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derecha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para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cambiar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el </w:t>
                      </w:r>
                      <w:proofErr w:type="spellStart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idioma</w:t>
                      </w:r>
                      <w:proofErr w:type="spellEnd"/>
                      <w:r w:rsidRPr="003F726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.</w:t>
                      </w:r>
                    </w:p>
                    <w:p w14:paraId="4E3202AD" w14:textId="77777777" w:rsidR="003F726E" w:rsidRPr="008B1E06" w:rsidRDefault="003F726E" w:rsidP="000C75CC">
                      <w:pPr>
                        <w:jc w:val="center"/>
                        <w:rPr>
                          <w:rFonts w:ascii="Open Sans" w:hAnsi="Open Sans" w:cs="Open Sans"/>
                          <w:b/>
                          <w:sz w:val="12"/>
                          <w:szCs w:val="12"/>
                        </w:rPr>
                      </w:pPr>
                    </w:p>
                    <w:p w14:paraId="7EF94E06" w14:textId="3957382B" w:rsidR="000C75CC" w:rsidRPr="000C75CC" w:rsidRDefault="0064052E" w:rsidP="0064052E">
                      <w:pPr>
                        <w:jc w:val="center"/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</w:pP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Để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 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biết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hêm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hông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tin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bằng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iếng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Việt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ruy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cập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liên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kết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rên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hoặc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quét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mã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QR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nhấp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chữ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 "English" ở 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góc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rên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cùng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bên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phải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để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 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thay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đổi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ngôn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ngữ</w:t>
                      </w:r>
                      <w:proofErr w:type="spellEnd"/>
                      <w:r w:rsidRPr="0064052E">
                        <w:rPr>
                          <w:rFonts w:ascii="Open Sans" w:hAnsi="Open Sans" w:cs="Open Sans"/>
                          <w:b/>
                          <w:sz w:val="21"/>
                          <w:szCs w:val="21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C75C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71552" behindDoc="0" locked="0" layoutInCell="1" allowOverlap="1" wp14:anchorId="2BACC215" wp14:editId="6F59B023">
            <wp:simplePos x="0" y="0"/>
            <wp:positionH relativeFrom="margin">
              <wp:posOffset>3030220</wp:posOffset>
            </wp:positionH>
            <wp:positionV relativeFrom="paragraph">
              <wp:posOffset>2936240</wp:posOffset>
            </wp:positionV>
            <wp:extent cx="1163955" cy="1163955"/>
            <wp:effectExtent l="0" t="0" r="0" b="0"/>
            <wp:wrapNone/>
            <wp:docPr id="8" name="Picture 8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Qr cod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955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5C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4140" behindDoc="1" locked="0" layoutInCell="1" allowOverlap="1" wp14:anchorId="5470D9DD" wp14:editId="74CA32E2">
            <wp:simplePos x="0" y="0"/>
            <wp:positionH relativeFrom="margin">
              <wp:posOffset>-112395</wp:posOffset>
            </wp:positionH>
            <wp:positionV relativeFrom="paragraph">
              <wp:posOffset>155575</wp:posOffset>
            </wp:positionV>
            <wp:extent cx="7447915" cy="4171950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ache3.asset-cache.net/gc/sb10068013as-001-girl-standing-on-tip-toes-reaching-gettyimages.jpg?v=1&amp;c=IWSAsset&amp;k=2&amp;d=a0TTVmcvRyfv%2b1LhSrAJ2hQ5YieWjwS9%2fbsJ2cidOI8qqjEvVG7CrjBU9wwZkoXq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17"/>
                    <a:stretch/>
                  </pic:blipFill>
                  <pic:spPr bwMode="auto">
                    <a:xfrm>
                      <a:off x="0" y="0"/>
                      <a:ext cx="744791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236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188DD8" wp14:editId="50454C67">
                <wp:simplePos x="0" y="0"/>
                <wp:positionH relativeFrom="page">
                  <wp:posOffset>85725</wp:posOffset>
                </wp:positionH>
                <wp:positionV relativeFrom="paragraph">
                  <wp:posOffset>4117975</wp:posOffset>
                </wp:positionV>
                <wp:extent cx="7610475" cy="4286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10475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8D00DA" w14:textId="30FA7B02" w:rsidR="00B04A7D" w:rsidRPr="00C71AF1" w:rsidRDefault="00AF2369" w:rsidP="00C71AF1">
                            <w:pPr>
                              <w:shd w:val="clear" w:color="auto" w:fill="0098DB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The Kelly Street Park project is located at 6640 Kelly Street. The project will provide new recreational facilities based on feedback received from community members.</w:t>
                            </w:r>
                            <w:r w:rsidR="001E765A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445AD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For more </w:t>
                            </w:r>
                            <w:r w:rsidR="00351D2D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information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, call</w:t>
                            </w:r>
                            <w:r w:rsidR="00ED7ED3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619</w:t>
                            </w:r>
                            <w:r w:rsidR="00E942E0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-</w:t>
                            </w:r>
                            <w:r w:rsidR="00ED7ED3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533-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4207</w:t>
                            </w:r>
                            <w:r w:rsidR="00FD5321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or emai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l engineering</w:t>
                            </w:r>
                            <w:r w:rsidR="005A6EE9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@sandiego.go</w:t>
                            </w:r>
                            <w:r w:rsidR="00305F32" w:rsidRPr="00C71AF1">
                              <w:rPr>
                                <w:rFonts w:ascii="Open Sans" w:hAnsi="Open Sans" w:cs="Open Sans"/>
                                <w:b/>
                                <w:i/>
                                <w:color w:val="FFFFFF" w:themeColor="background1"/>
                                <w:sz w:val="18"/>
                                <w:szCs w:val="18"/>
                              </w:rPr>
                              <w:t>v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88DD8" id="Text Box 6" o:spid="_x0000_s1030" type="#_x0000_t202" style="position:absolute;margin-left:6.75pt;margin-top:324.25pt;width:599.25pt;height:33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" filled="f" stroked="f" strokeweight=".5pt">
                <v:textbox>
                  <w:txbxContent>
                    <w:p w14:paraId="658D00DA" w14:textId="30FA7B02" w:rsidR="00B04A7D" w:rsidRPr="00C71AF1" w:rsidRDefault="00AF2369" w:rsidP="00C71AF1">
                      <w:pPr>
                        <w:shd w:val="clear" w:color="auto" w:fill="0098DB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The Kelly Street Park project is located at 6640 Kelly Street. The project will provide new recreational facilities based on feedback received from community members.</w:t>
                      </w:r>
                      <w:r w:rsidR="001E765A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="002445AD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For more </w:t>
                      </w:r>
                      <w:r w:rsidR="00351D2D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information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, call</w:t>
                      </w:r>
                      <w:r w:rsidR="00ED7ED3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619</w:t>
                      </w:r>
                      <w:r w:rsidR="00E942E0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-</w:t>
                      </w:r>
                      <w:r w:rsidR="00ED7ED3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533-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4207</w:t>
                      </w:r>
                      <w:r w:rsidR="00FD5321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 xml:space="preserve"> or emai</w:t>
                      </w:r>
                      <w:r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l engineering</w:t>
                      </w:r>
                      <w:r w:rsidR="005A6EE9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@sandiego.go</w:t>
                      </w:r>
                      <w:r w:rsidR="00305F32" w:rsidRPr="00C71AF1">
                        <w:rPr>
                          <w:rFonts w:ascii="Open Sans" w:hAnsi="Open Sans" w:cs="Open Sans"/>
                          <w:b/>
                          <w:i/>
                          <w:color w:val="FFFFFF" w:themeColor="background1"/>
                          <w:sz w:val="18"/>
                          <w:szCs w:val="18"/>
                        </w:rPr>
                        <w:t>v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F2369">
        <w:rPr>
          <w:noProof/>
        </w:rPr>
        <w:drawing>
          <wp:anchor distT="0" distB="0" distL="114300" distR="114300" simplePos="0" relativeHeight="251668480" behindDoc="0" locked="0" layoutInCell="1" allowOverlap="1" wp14:anchorId="69A67E5D" wp14:editId="10DFE2C5">
            <wp:simplePos x="0" y="0"/>
            <wp:positionH relativeFrom="margin">
              <wp:posOffset>-47625</wp:posOffset>
            </wp:positionH>
            <wp:positionV relativeFrom="paragraph">
              <wp:posOffset>222250</wp:posOffset>
            </wp:positionV>
            <wp:extent cx="1571625" cy="36639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sd-logo-primary-full-color-300ppi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296A">
        <w:t xml:space="preserve">   </w:t>
      </w:r>
    </w:p>
    <w:sectPr w:rsidR="001919A3" w:rsidSect="00F43607">
      <w:pgSz w:w="12240" w:h="7920" w:orient="landscape" w:code="6"/>
      <w:pgMar w:top="180" w:right="432" w:bottom="432" w:left="432" w:header="720" w:footer="720" w:gutter="0"/>
      <w:pgBorders w:offsetFrom="page">
        <w:top w:val="single" w:sz="48" w:space="0" w:color="FFFFFF" w:themeColor="background1"/>
        <w:left w:val="single" w:sz="48" w:space="0" w:color="FFFFFF" w:themeColor="background1"/>
        <w:bottom w:val="single" w:sz="48" w:space="0" w:color="FFFFFF" w:themeColor="background1"/>
        <w:right w:val="single" w:sz="48" w:space="0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E565A" w14:textId="77777777" w:rsidR="008453E9" w:rsidRDefault="008453E9" w:rsidP="00012875">
      <w:r>
        <w:separator/>
      </w:r>
    </w:p>
  </w:endnote>
  <w:endnote w:type="continuationSeparator" w:id="0">
    <w:p w14:paraId="21AD5EA0" w14:textId="77777777" w:rsidR="008453E9" w:rsidRDefault="008453E9" w:rsidP="00012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9B98F" w14:textId="77777777" w:rsidR="008453E9" w:rsidRDefault="008453E9" w:rsidP="00012875">
      <w:r>
        <w:separator/>
      </w:r>
    </w:p>
  </w:footnote>
  <w:footnote w:type="continuationSeparator" w:id="0">
    <w:p w14:paraId="3D11BD8D" w14:textId="77777777" w:rsidR="008453E9" w:rsidRDefault="008453E9" w:rsidP="00012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C3FF3"/>
    <w:multiLevelType w:val="hybridMultilevel"/>
    <w:tmpl w:val="384AE7F6"/>
    <w:lvl w:ilvl="0" w:tplc="86E21F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049E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CAB7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0A28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E62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621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9269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243F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0EB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BE20A5C"/>
    <w:multiLevelType w:val="hybridMultilevel"/>
    <w:tmpl w:val="26DE60B2"/>
    <w:lvl w:ilvl="0" w:tplc="207CB4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48A58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D2D6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20A2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C61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E42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326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360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E833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7EEF5E91"/>
    <w:multiLevelType w:val="hybridMultilevel"/>
    <w:tmpl w:val="7BF2641A"/>
    <w:lvl w:ilvl="0" w:tplc="B2FCD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3EFE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1564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646B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CE4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300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8A7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88D9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161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szQxszA2NjW2NDNR0lEKTi0uzszPAykwqQUA1x+36iwAAAA="/>
  </w:docVars>
  <w:rsids>
    <w:rsidRoot w:val="00D4296A"/>
    <w:rsid w:val="00012875"/>
    <w:rsid w:val="00015A0B"/>
    <w:rsid w:val="000408B7"/>
    <w:rsid w:val="0006700E"/>
    <w:rsid w:val="000864BA"/>
    <w:rsid w:val="00093535"/>
    <w:rsid w:val="000A5817"/>
    <w:rsid w:val="000C75CC"/>
    <w:rsid w:val="000E5298"/>
    <w:rsid w:val="000F65B0"/>
    <w:rsid w:val="00170F34"/>
    <w:rsid w:val="0018078F"/>
    <w:rsid w:val="00181D85"/>
    <w:rsid w:val="001E2534"/>
    <w:rsid w:val="001E3276"/>
    <w:rsid w:val="001E765A"/>
    <w:rsid w:val="002075E7"/>
    <w:rsid w:val="002445AD"/>
    <w:rsid w:val="00247541"/>
    <w:rsid w:val="0026167C"/>
    <w:rsid w:val="0027401E"/>
    <w:rsid w:val="0028103F"/>
    <w:rsid w:val="00291328"/>
    <w:rsid w:val="0029155D"/>
    <w:rsid w:val="002B2893"/>
    <w:rsid w:val="002D4982"/>
    <w:rsid w:val="002F6ABD"/>
    <w:rsid w:val="00305F32"/>
    <w:rsid w:val="003255F4"/>
    <w:rsid w:val="00335812"/>
    <w:rsid w:val="00345808"/>
    <w:rsid w:val="00351D2D"/>
    <w:rsid w:val="00362139"/>
    <w:rsid w:val="0036414C"/>
    <w:rsid w:val="00384965"/>
    <w:rsid w:val="003A0436"/>
    <w:rsid w:val="003A074F"/>
    <w:rsid w:val="003D2BE8"/>
    <w:rsid w:val="003E4B01"/>
    <w:rsid w:val="003E4E52"/>
    <w:rsid w:val="003E7381"/>
    <w:rsid w:val="003F59E9"/>
    <w:rsid w:val="003F6E71"/>
    <w:rsid w:val="003F726E"/>
    <w:rsid w:val="00406F86"/>
    <w:rsid w:val="0041393E"/>
    <w:rsid w:val="004235B0"/>
    <w:rsid w:val="00432F27"/>
    <w:rsid w:val="0044425A"/>
    <w:rsid w:val="00473AAC"/>
    <w:rsid w:val="0047416A"/>
    <w:rsid w:val="00477419"/>
    <w:rsid w:val="004847D6"/>
    <w:rsid w:val="00487C13"/>
    <w:rsid w:val="0049003A"/>
    <w:rsid w:val="00491F57"/>
    <w:rsid w:val="004A0149"/>
    <w:rsid w:val="004A380F"/>
    <w:rsid w:val="004C65DC"/>
    <w:rsid w:val="004C7160"/>
    <w:rsid w:val="004F74FA"/>
    <w:rsid w:val="00534C2B"/>
    <w:rsid w:val="00543D4F"/>
    <w:rsid w:val="005545C9"/>
    <w:rsid w:val="00557731"/>
    <w:rsid w:val="00562AB3"/>
    <w:rsid w:val="005726F8"/>
    <w:rsid w:val="0057699D"/>
    <w:rsid w:val="00576DB2"/>
    <w:rsid w:val="00581AE9"/>
    <w:rsid w:val="0058558E"/>
    <w:rsid w:val="00587F07"/>
    <w:rsid w:val="005A6EE9"/>
    <w:rsid w:val="005C0660"/>
    <w:rsid w:val="005C5FC6"/>
    <w:rsid w:val="005D26BE"/>
    <w:rsid w:val="005F1B81"/>
    <w:rsid w:val="00610808"/>
    <w:rsid w:val="0061376A"/>
    <w:rsid w:val="006157E9"/>
    <w:rsid w:val="00621DAC"/>
    <w:rsid w:val="00626D8A"/>
    <w:rsid w:val="0064052E"/>
    <w:rsid w:val="0066266B"/>
    <w:rsid w:val="0068376D"/>
    <w:rsid w:val="0068645F"/>
    <w:rsid w:val="006B2D4A"/>
    <w:rsid w:val="006B6612"/>
    <w:rsid w:val="006B6E84"/>
    <w:rsid w:val="006C52AC"/>
    <w:rsid w:val="00725FA0"/>
    <w:rsid w:val="00727A93"/>
    <w:rsid w:val="00753860"/>
    <w:rsid w:val="00767488"/>
    <w:rsid w:val="007A2E6A"/>
    <w:rsid w:val="007B00FB"/>
    <w:rsid w:val="007D0D3D"/>
    <w:rsid w:val="007D239D"/>
    <w:rsid w:val="007E5B02"/>
    <w:rsid w:val="00807435"/>
    <w:rsid w:val="00807690"/>
    <w:rsid w:val="00817AC1"/>
    <w:rsid w:val="008231D4"/>
    <w:rsid w:val="00831114"/>
    <w:rsid w:val="008334BE"/>
    <w:rsid w:val="008337FF"/>
    <w:rsid w:val="008453E9"/>
    <w:rsid w:val="0085423C"/>
    <w:rsid w:val="00854B33"/>
    <w:rsid w:val="00857A59"/>
    <w:rsid w:val="00860C1C"/>
    <w:rsid w:val="00873915"/>
    <w:rsid w:val="008777AD"/>
    <w:rsid w:val="008B1E06"/>
    <w:rsid w:val="008C2C88"/>
    <w:rsid w:val="008E3351"/>
    <w:rsid w:val="008F15C9"/>
    <w:rsid w:val="008F5468"/>
    <w:rsid w:val="00903C65"/>
    <w:rsid w:val="009242BF"/>
    <w:rsid w:val="00924F9A"/>
    <w:rsid w:val="00942DA1"/>
    <w:rsid w:val="0096348E"/>
    <w:rsid w:val="00967212"/>
    <w:rsid w:val="00986F8A"/>
    <w:rsid w:val="009B4EF3"/>
    <w:rsid w:val="009C01D3"/>
    <w:rsid w:val="009E2B9F"/>
    <w:rsid w:val="009E41CD"/>
    <w:rsid w:val="009F46EB"/>
    <w:rsid w:val="00A01628"/>
    <w:rsid w:val="00A1498F"/>
    <w:rsid w:val="00A16170"/>
    <w:rsid w:val="00A22EE2"/>
    <w:rsid w:val="00A508CF"/>
    <w:rsid w:val="00A55918"/>
    <w:rsid w:val="00A57724"/>
    <w:rsid w:val="00A62000"/>
    <w:rsid w:val="00A84152"/>
    <w:rsid w:val="00A906C2"/>
    <w:rsid w:val="00A91637"/>
    <w:rsid w:val="00A944C6"/>
    <w:rsid w:val="00A9529D"/>
    <w:rsid w:val="00AB62DF"/>
    <w:rsid w:val="00AB6D01"/>
    <w:rsid w:val="00AD2845"/>
    <w:rsid w:val="00AD3208"/>
    <w:rsid w:val="00AF2369"/>
    <w:rsid w:val="00AF2D30"/>
    <w:rsid w:val="00B04A7D"/>
    <w:rsid w:val="00B23662"/>
    <w:rsid w:val="00B32776"/>
    <w:rsid w:val="00B4696D"/>
    <w:rsid w:val="00B53E54"/>
    <w:rsid w:val="00B57107"/>
    <w:rsid w:val="00B71D2C"/>
    <w:rsid w:val="00BA2761"/>
    <w:rsid w:val="00BB4CBC"/>
    <w:rsid w:val="00BB7869"/>
    <w:rsid w:val="00BC1F2E"/>
    <w:rsid w:val="00BD032A"/>
    <w:rsid w:val="00C10AE2"/>
    <w:rsid w:val="00C15CCF"/>
    <w:rsid w:val="00C323B1"/>
    <w:rsid w:val="00C366BF"/>
    <w:rsid w:val="00C655D1"/>
    <w:rsid w:val="00C65F2F"/>
    <w:rsid w:val="00C7129A"/>
    <w:rsid w:val="00C71AF1"/>
    <w:rsid w:val="00CA25D8"/>
    <w:rsid w:val="00CA5FE3"/>
    <w:rsid w:val="00CB18FC"/>
    <w:rsid w:val="00CC5B60"/>
    <w:rsid w:val="00CD4BA3"/>
    <w:rsid w:val="00CD4C92"/>
    <w:rsid w:val="00CE0D96"/>
    <w:rsid w:val="00D01208"/>
    <w:rsid w:val="00D2333E"/>
    <w:rsid w:val="00D3594F"/>
    <w:rsid w:val="00D36F16"/>
    <w:rsid w:val="00D4296A"/>
    <w:rsid w:val="00D43D99"/>
    <w:rsid w:val="00D52BE9"/>
    <w:rsid w:val="00D5325D"/>
    <w:rsid w:val="00D551C2"/>
    <w:rsid w:val="00D6404A"/>
    <w:rsid w:val="00DB0A9E"/>
    <w:rsid w:val="00DB16F8"/>
    <w:rsid w:val="00DB6366"/>
    <w:rsid w:val="00DC40C0"/>
    <w:rsid w:val="00E00521"/>
    <w:rsid w:val="00E13DB9"/>
    <w:rsid w:val="00E25394"/>
    <w:rsid w:val="00E4203C"/>
    <w:rsid w:val="00E467B0"/>
    <w:rsid w:val="00E527B0"/>
    <w:rsid w:val="00E74D35"/>
    <w:rsid w:val="00E942E0"/>
    <w:rsid w:val="00E97651"/>
    <w:rsid w:val="00EA720D"/>
    <w:rsid w:val="00EB0AC2"/>
    <w:rsid w:val="00ED1881"/>
    <w:rsid w:val="00ED5540"/>
    <w:rsid w:val="00ED7ED3"/>
    <w:rsid w:val="00EE3443"/>
    <w:rsid w:val="00EF1E9D"/>
    <w:rsid w:val="00F06B47"/>
    <w:rsid w:val="00F35F06"/>
    <w:rsid w:val="00F43607"/>
    <w:rsid w:val="00FA0F3E"/>
    <w:rsid w:val="00FC02B1"/>
    <w:rsid w:val="00FD5321"/>
    <w:rsid w:val="00FE42FF"/>
    <w:rsid w:val="00FE4DD2"/>
    <w:rsid w:val="00FE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098db"/>
    </o:shapedefaults>
    <o:shapelayout v:ext="edit">
      <o:idmap v:ext="edit" data="1"/>
    </o:shapelayout>
  </w:shapeDefaults>
  <w:decimalSymbol w:val="."/>
  <w:listSeparator w:val=","/>
  <w14:docId w14:val="0653C9F1"/>
  <w15:chartTrackingRefBased/>
  <w15:docId w15:val="{D07A93E5-D834-4C41-B47B-FD80BB9D1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651"/>
    <w:pPr>
      <w:ind w:left="720"/>
      <w:contextualSpacing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FD532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B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B0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2F27"/>
    <w:rPr>
      <w:color w:val="0563C1"/>
      <w:u w:val="single"/>
    </w:rPr>
  </w:style>
  <w:style w:type="paragraph" w:customStyle="1" w:styleId="xmsonormal">
    <w:name w:val="x_msonormal"/>
    <w:basedOn w:val="Normal"/>
    <w:rsid w:val="00432F27"/>
    <w:rPr>
      <w:rFonts w:ascii="Calibri" w:hAnsi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A581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28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2875"/>
  </w:style>
  <w:style w:type="paragraph" w:styleId="Footer">
    <w:name w:val="footer"/>
    <w:basedOn w:val="Normal"/>
    <w:link w:val="FooterChar"/>
    <w:uiPriority w:val="99"/>
    <w:unhideWhenUsed/>
    <w:rsid w:val="000128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2875"/>
  </w:style>
  <w:style w:type="character" w:styleId="FollowedHyperlink">
    <w:name w:val="FollowedHyperlink"/>
    <w:basedOn w:val="DefaultParagraphFont"/>
    <w:uiPriority w:val="99"/>
    <w:semiHidden/>
    <w:unhideWhenUsed/>
    <w:rsid w:val="00C71AF1"/>
    <w:rPr>
      <w:color w:val="3EBBF0" w:themeColor="followedHyperlink"/>
      <w:u w:val="single"/>
    </w:rPr>
  </w:style>
  <w:style w:type="character" w:customStyle="1" w:styleId="xapple-converted-space">
    <w:name w:val="x_apple-converted-space"/>
    <w:basedOn w:val="DefaultParagraphFont"/>
    <w:rsid w:val="00640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07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2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40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Bill</dc:creator>
  <cp:keywords/>
  <dc:description/>
  <cp:lastModifiedBy>Becker, Tyler</cp:lastModifiedBy>
  <cp:revision>2</cp:revision>
  <cp:lastPrinted>2019-02-13T22:45:00Z</cp:lastPrinted>
  <dcterms:created xsi:type="dcterms:W3CDTF">2023-02-16T07:43:00Z</dcterms:created>
  <dcterms:modified xsi:type="dcterms:W3CDTF">2023-02-1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d0bbf066a420dfebb357568299f3b7034024441584ad6c1c9949aa4e9320b3</vt:lpwstr>
  </property>
</Properties>
</file>